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D3497" w14:textId="77777777" w:rsidR="0030152A" w:rsidRDefault="0030152A" w:rsidP="0030152A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2D657399" w14:textId="77777777" w:rsidR="0030152A" w:rsidRDefault="0030152A" w:rsidP="0030152A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1C462D27" w14:textId="77777777" w:rsidR="0030152A" w:rsidRDefault="0030152A" w:rsidP="0030152A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98280D5" w14:textId="77777777" w:rsidR="0030152A" w:rsidRDefault="0030152A" w:rsidP="0030152A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31FA2B15" w14:textId="77777777" w:rsidR="0030152A" w:rsidRDefault="0030152A" w:rsidP="0030152A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52B7017E" w14:textId="77777777" w:rsidR="0030152A" w:rsidRDefault="0030152A" w:rsidP="0030152A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76BA9DA3" w14:textId="77777777" w:rsidR="0030152A" w:rsidRDefault="0030152A" w:rsidP="0030152A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25C50A77" w14:textId="77777777" w:rsidR="0030152A" w:rsidRDefault="0030152A" w:rsidP="0030152A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667EBF26" w14:textId="703E6C13" w:rsidR="00B47A42" w:rsidRPr="0030152A" w:rsidRDefault="0030152A" w:rsidP="0030152A">
      <w:pPr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30152A">
        <w:rPr>
          <w:rFonts w:ascii="Times New Roman" w:hAnsi="Times New Roman" w:cs="Times New Roman"/>
          <w:b/>
          <w:bCs/>
          <w:sz w:val="36"/>
          <w:szCs w:val="36"/>
          <w:u w:val="single"/>
        </w:rPr>
        <w:t>Data Visualization of Bird Strikes between 2000 – 2011</w:t>
      </w:r>
    </w:p>
    <w:p w14:paraId="4CF6844E" w14:textId="4EB6AA3A" w:rsidR="0030152A" w:rsidRDefault="0030152A" w:rsidP="0030152A">
      <w:pPr>
        <w:jc w:val="center"/>
        <w:rPr>
          <w:rFonts w:ascii="Times New Roman" w:hAnsi="Times New Roman" w:cs="Times New Roman"/>
          <w:sz w:val="36"/>
          <w:szCs w:val="36"/>
        </w:rPr>
      </w:pPr>
      <w:r w:rsidRPr="0030152A">
        <w:rPr>
          <w:rFonts w:ascii="Times New Roman" w:hAnsi="Times New Roman" w:cs="Times New Roman"/>
          <w:sz w:val="36"/>
          <w:szCs w:val="36"/>
        </w:rPr>
        <w:t>Wireframe Documentation</w:t>
      </w:r>
    </w:p>
    <w:p w14:paraId="4BCBD0EA" w14:textId="651A7A3F" w:rsidR="0041119E" w:rsidRPr="0041119E" w:rsidRDefault="0030152A" w:rsidP="0041119E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br w:type="page"/>
      </w:r>
      <w:r w:rsidR="0041119E" w:rsidRPr="0041119E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>Final Dashboard</w:t>
      </w:r>
    </w:p>
    <w:p w14:paraId="5331AE7B" w14:textId="65B4952D" w:rsidR="0041119E" w:rsidRDefault="0041119E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5BCBB97C" wp14:editId="79AA3B7E">
            <wp:extent cx="6294120" cy="7922895"/>
            <wp:effectExtent l="0" t="0" r="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4120" cy="792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B733F" w14:textId="77777777" w:rsidR="0030152A" w:rsidRDefault="0030152A">
      <w:pPr>
        <w:rPr>
          <w:rFonts w:ascii="Times New Roman" w:hAnsi="Times New Roman" w:cs="Times New Roman"/>
          <w:sz w:val="36"/>
          <w:szCs w:val="36"/>
        </w:rPr>
      </w:pPr>
    </w:p>
    <w:p w14:paraId="38BAD9ED" w14:textId="3411D52A" w:rsidR="00EF1C3E" w:rsidRPr="00EF1C3E" w:rsidRDefault="00EF1C3E" w:rsidP="00EF1C3E">
      <w:pPr>
        <w:rPr>
          <w:rFonts w:ascii="Times New Roman" w:hAnsi="Times New Roman" w:cs="Times New Roman"/>
          <w:sz w:val="32"/>
          <w:szCs w:val="32"/>
          <w:u w:val="single"/>
        </w:rPr>
      </w:pPr>
      <w:r>
        <w:rPr>
          <w:rFonts w:ascii="Times New Roman" w:hAnsi="Times New Roman" w:cs="Times New Roman"/>
          <w:sz w:val="32"/>
          <w:szCs w:val="32"/>
          <w:u w:val="single"/>
        </w:rPr>
        <w:lastRenderedPageBreak/>
        <w:t xml:space="preserve">1. </w:t>
      </w:r>
      <w:r w:rsidRPr="00EF1C3E">
        <w:rPr>
          <w:rFonts w:ascii="Times New Roman" w:hAnsi="Times New Roman" w:cs="Times New Roman"/>
          <w:sz w:val="32"/>
          <w:szCs w:val="32"/>
          <w:u w:val="single"/>
        </w:rPr>
        <w:t>Visuals Depicting the Number of Bird Strikes:</w:t>
      </w:r>
    </w:p>
    <w:p w14:paraId="004A3C99" w14:textId="2B2B711E" w:rsidR="0030152A" w:rsidRPr="00EF1C3E" w:rsidRDefault="0030152A" w:rsidP="0030152A">
      <w:pPr>
        <w:rPr>
          <w:rFonts w:ascii="Times New Roman" w:hAnsi="Times New Roman" w:cs="Times New Roman"/>
          <w:sz w:val="28"/>
          <w:szCs w:val="28"/>
        </w:rPr>
      </w:pPr>
      <w:r w:rsidRPr="00EF1C3E">
        <w:rPr>
          <w:rFonts w:ascii="Times New Roman" w:hAnsi="Times New Roman" w:cs="Times New Roman"/>
          <w:sz w:val="28"/>
          <w:szCs w:val="28"/>
        </w:rPr>
        <w:t>1.</w:t>
      </w:r>
      <w:r w:rsidR="00EF1C3E">
        <w:rPr>
          <w:rFonts w:ascii="Times New Roman" w:hAnsi="Times New Roman" w:cs="Times New Roman"/>
          <w:sz w:val="28"/>
          <w:szCs w:val="28"/>
        </w:rPr>
        <w:t>1</w:t>
      </w:r>
      <w:r w:rsidRPr="00EF1C3E">
        <w:rPr>
          <w:rFonts w:ascii="Times New Roman" w:hAnsi="Times New Roman" w:cs="Times New Roman"/>
          <w:sz w:val="28"/>
          <w:szCs w:val="28"/>
        </w:rPr>
        <w:t xml:space="preserve"> </w:t>
      </w:r>
      <w:r w:rsidR="00D3420E" w:rsidRPr="00EF1C3E">
        <w:rPr>
          <w:rFonts w:ascii="Times New Roman" w:hAnsi="Times New Roman" w:cs="Times New Roman"/>
          <w:sz w:val="28"/>
          <w:szCs w:val="28"/>
        </w:rPr>
        <w:t>Bird Strikes in US</w:t>
      </w:r>
    </w:p>
    <w:p w14:paraId="1FD1C92A" w14:textId="45EDA950" w:rsidR="00D3420E" w:rsidRDefault="00D3420E" w:rsidP="00D3420E">
      <w:pPr>
        <w:rPr>
          <w:rFonts w:ascii="Times New Roman" w:hAnsi="Times New Roman" w:cs="Times New Roman"/>
          <w:noProof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23C35F98" wp14:editId="14D3287E">
            <wp:extent cx="6433185" cy="3688080"/>
            <wp:effectExtent l="0" t="0" r="571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8492" cy="3702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943B9" w14:textId="77777777" w:rsidR="00EF1C3E" w:rsidRDefault="00EF1C3E" w:rsidP="00EF1C3E">
      <w:pPr>
        <w:rPr>
          <w:rFonts w:ascii="Times New Roman" w:hAnsi="Times New Roman" w:cs="Times New Roman"/>
          <w:sz w:val="28"/>
          <w:szCs w:val="28"/>
        </w:rPr>
      </w:pPr>
      <w:r w:rsidRPr="00EF1C3E">
        <w:rPr>
          <w:rFonts w:ascii="Times New Roman" w:hAnsi="Times New Roman" w:cs="Times New Roman"/>
          <w:sz w:val="28"/>
          <w:szCs w:val="28"/>
        </w:rPr>
        <w:t>1.2</w:t>
      </w:r>
      <w:r w:rsidR="00D3420E" w:rsidRPr="00EF1C3E">
        <w:rPr>
          <w:rFonts w:ascii="Times New Roman" w:hAnsi="Times New Roman" w:cs="Times New Roman"/>
          <w:sz w:val="28"/>
          <w:szCs w:val="28"/>
        </w:rPr>
        <w:t xml:space="preserve">. </w:t>
      </w:r>
      <w:r w:rsidRPr="00EF1C3E">
        <w:rPr>
          <w:rFonts w:ascii="Times New Roman" w:hAnsi="Times New Roman" w:cs="Times New Roman"/>
          <w:sz w:val="28"/>
          <w:szCs w:val="28"/>
        </w:rPr>
        <w:t>Top 10 US Airlines in terms of having encountered bird strikes</w:t>
      </w:r>
    </w:p>
    <w:p w14:paraId="47E3BA51" w14:textId="77777777" w:rsidR="00EF1C3E" w:rsidRDefault="00EF1C3E" w:rsidP="00EF1C3E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2DB6958A" wp14:editId="22F8336B">
            <wp:extent cx="6332220" cy="35128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512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F4070" w14:textId="77777777" w:rsidR="00EF1C3E" w:rsidRDefault="00EF1C3E" w:rsidP="00EF1C3E">
      <w:pPr>
        <w:rPr>
          <w:rFonts w:ascii="Times New Roman" w:hAnsi="Times New Roman" w:cs="Times New Roman"/>
          <w:sz w:val="28"/>
          <w:szCs w:val="28"/>
        </w:rPr>
      </w:pPr>
    </w:p>
    <w:p w14:paraId="10CCA773" w14:textId="1227CA54" w:rsidR="00EF1C3E" w:rsidRDefault="00EF1C3E" w:rsidP="00EF1C3E">
      <w:pPr>
        <w:rPr>
          <w:rFonts w:ascii="Times New Roman" w:hAnsi="Times New Roman" w:cs="Times New Roman"/>
          <w:sz w:val="28"/>
          <w:szCs w:val="28"/>
        </w:rPr>
      </w:pPr>
      <w:r w:rsidRPr="00EF1C3E">
        <w:rPr>
          <w:rFonts w:ascii="Times New Roman" w:hAnsi="Times New Roman" w:cs="Times New Roman"/>
          <w:sz w:val="28"/>
          <w:szCs w:val="28"/>
        </w:rPr>
        <w:lastRenderedPageBreak/>
        <w:t xml:space="preserve">1.3. Top 10 </w:t>
      </w:r>
      <w:r w:rsidRPr="00EF1C3E">
        <w:rPr>
          <w:rFonts w:ascii="Times New Roman" w:hAnsi="Times New Roman" w:cs="Times New Roman"/>
          <w:sz w:val="28"/>
          <w:szCs w:val="28"/>
        </w:rPr>
        <w:t>Airports with most incidents of bird strikes</w:t>
      </w:r>
    </w:p>
    <w:p w14:paraId="1B89B07D" w14:textId="77777777" w:rsidR="00EF1C3E" w:rsidRPr="00EF1C3E" w:rsidRDefault="00EF1C3E" w:rsidP="00EF1C3E">
      <w:pPr>
        <w:rPr>
          <w:rFonts w:ascii="Times New Roman" w:hAnsi="Times New Roman" w:cs="Times New Roman"/>
          <w:sz w:val="28"/>
          <w:szCs w:val="28"/>
        </w:rPr>
      </w:pPr>
    </w:p>
    <w:p w14:paraId="3E9C95E7" w14:textId="798A6BE3" w:rsidR="00EF1C3E" w:rsidRDefault="00EF1C3E" w:rsidP="00EF1C3E">
      <w:pPr>
        <w:rPr>
          <w:rFonts w:ascii="Times New Roman" w:hAnsi="Times New Roman" w:cs="Times New Roman"/>
          <w:noProof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3B61610B" wp14:editId="782E2B90">
            <wp:extent cx="6316980" cy="3444240"/>
            <wp:effectExtent l="0" t="0" r="762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6980" cy="3444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CC49F" w14:textId="77777777" w:rsidR="00EF1C3E" w:rsidRDefault="00EF1C3E" w:rsidP="00EF1C3E">
      <w:pPr>
        <w:rPr>
          <w:rFonts w:ascii="Times New Roman" w:hAnsi="Times New Roman" w:cs="Times New Roman"/>
          <w:sz w:val="32"/>
          <w:szCs w:val="32"/>
        </w:rPr>
      </w:pPr>
    </w:p>
    <w:p w14:paraId="4BFDB0F0" w14:textId="77777777" w:rsidR="00EF1C3E" w:rsidRDefault="00EF1C3E">
      <w:pPr>
        <w:rPr>
          <w:rFonts w:ascii="Times New Roman" w:hAnsi="Times New Roman" w:cs="Times New Roman"/>
          <w:noProof/>
          <w:sz w:val="28"/>
          <w:szCs w:val="28"/>
        </w:rPr>
      </w:pPr>
      <w:r w:rsidRPr="00EF1C3E">
        <w:rPr>
          <w:rFonts w:ascii="Times New Roman" w:hAnsi="Times New Roman" w:cs="Times New Roman"/>
          <w:sz w:val="32"/>
          <w:szCs w:val="32"/>
          <w:u w:val="single"/>
        </w:rPr>
        <w:t>2</w:t>
      </w:r>
      <w:r w:rsidRPr="00EF1C3E">
        <w:rPr>
          <w:rFonts w:ascii="Times New Roman" w:hAnsi="Times New Roman" w:cs="Times New Roman"/>
          <w:sz w:val="32"/>
          <w:szCs w:val="32"/>
          <w:u w:val="single"/>
        </w:rPr>
        <w:t>.</w:t>
      </w:r>
      <w:r w:rsidRPr="00EF1C3E">
        <w:rPr>
          <w:rFonts w:ascii="Times New Roman" w:hAnsi="Times New Roman" w:cs="Times New Roman"/>
          <w:sz w:val="32"/>
          <w:szCs w:val="32"/>
          <w:u w:val="single"/>
        </w:rPr>
        <w:t xml:space="preserve"> Yearly Cost Incurred due to Bird Strikes:</w:t>
      </w:r>
      <w:r w:rsidRPr="00EF1C3E">
        <w:rPr>
          <w:rFonts w:ascii="Times New Roman" w:hAnsi="Times New Roman" w:cs="Times New Roman"/>
          <w:noProof/>
          <w:sz w:val="28"/>
          <w:szCs w:val="28"/>
        </w:rPr>
        <w:t xml:space="preserve"> </w:t>
      </w:r>
    </w:p>
    <w:p w14:paraId="7F6AC129" w14:textId="77777777" w:rsidR="00EF1C3E" w:rsidRDefault="00EF1C3E">
      <w:pPr>
        <w:rPr>
          <w:rFonts w:ascii="Times New Roman" w:hAnsi="Times New Roman" w:cs="Times New Roman"/>
          <w:noProof/>
          <w:sz w:val="28"/>
          <w:szCs w:val="28"/>
        </w:rPr>
      </w:pPr>
    </w:p>
    <w:p w14:paraId="1BEB27AD" w14:textId="760167BD" w:rsidR="00EF1C3E" w:rsidRDefault="00EF1C3E" w:rsidP="00EF1C3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588E410" wp14:editId="0DFC1B18">
            <wp:extent cx="6347460" cy="32004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746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5A211" w14:textId="7C87CBA9" w:rsidR="00EF1C3E" w:rsidRDefault="00EF1C3E" w:rsidP="00EF1C3E">
      <w:pPr>
        <w:rPr>
          <w:rFonts w:ascii="Times New Roman" w:hAnsi="Times New Roman" w:cs="Times New Roman"/>
          <w:sz w:val="32"/>
          <w:szCs w:val="32"/>
          <w:u w:val="single"/>
        </w:rPr>
      </w:pPr>
      <w:r w:rsidRPr="00EF1C3E">
        <w:rPr>
          <w:rFonts w:ascii="Times New Roman" w:hAnsi="Times New Roman" w:cs="Times New Roman"/>
          <w:sz w:val="32"/>
          <w:szCs w:val="32"/>
          <w:u w:val="single"/>
        </w:rPr>
        <w:t>3.</w:t>
      </w:r>
      <w:r w:rsidRPr="00EF1C3E">
        <w:rPr>
          <w:sz w:val="32"/>
          <w:szCs w:val="32"/>
          <w:u w:val="single"/>
        </w:rPr>
        <w:t xml:space="preserve"> </w:t>
      </w:r>
      <w:r w:rsidRPr="00EF1C3E">
        <w:rPr>
          <w:rFonts w:ascii="Times New Roman" w:hAnsi="Times New Roman" w:cs="Times New Roman"/>
          <w:sz w:val="32"/>
          <w:szCs w:val="32"/>
          <w:u w:val="single"/>
        </w:rPr>
        <w:t>When do most bird strikes occur?</w:t>
      </w:r>
      <w:r>
        <w:rPr>
          <w:rFonts w:ascii="Times New Roman" w:hAnsi="Times New Roman" w:cs="Times New Roman"/>
          <w:sz w:val="32"/>
          <w:szCs w:val="32"/>
          <w:u w:val="single"/>
        </w:rPr>
        <w:t xml:space="preserve"> </w:t>
      </w:r>
    </w:p>
    <w:p w14:paraId="60D906A1" w14:textId="77777777" w:rsidR="0095746F" w:rsidRDefault="00EF1C3E" w:rsidP="00EF1C3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3.1. </w:t>
      </w:r>
      <w:r w:rsidR="0095746F" w:rsidRPr="0095746F">
        <w:rPr>
          <w:rFonts w:ascii="Times New Roman" w:hAnsi="Times New Roman" w:cs="Times New Roman"/>
          <w:sz w:val="28"/>
          <w:szCs w:val="28"/>
        </w:rPr>
        <w:t>Average Altitude of the airplanes in different phases at the time of strike</w:t>
      </w:r>
    </w:p>
    <w:p w14:paraId="397FA001" w14:textId="65FE1E30" w:rsidR="00EF1C3E" w:rsidRDefault="00EF1C3E" w:rsidP="00EF1C3E">
      <w:pPr>
        <w:rPr>
          <w:rFonts w:ascii="Times New Roman" w:hAnsi="Times New Roman" w:cs="Times New Roman"/>
          <w:noProof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C0223A4" wp14:editId="1F594F94">
            <wp:extent cx="5958840" cy="3637915"/>
            <wp:effectExtent l="0" t="0" r="381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8840" cy="363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BE685" w14:textId="3D454AAD" w:rsidR="00EF1C3E" w:rsidRDefault="00EF1C3E" w:rsidP="00EF1C3E">
      <w:pPr>
        <w:rPr>
          <w:rFonts w:ascii="Times New Roman" w:hAnsi="Times New Roman" w:cs="Times New Roman"/>
          <w:noProof/>
          <w:sz w:val="28"/>
          <w:szCs w:val="28"/>
        </w:rPr>
      </w:pPr>
    </w:p>
    <w:p w14:paraId="264EA731" w14:textId="43ABD996" w:rsidR="00EF1C3E" w:rsidRDefault="00EF1C3E" w:rsidP="00EF1C3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3.2. </w:t>
      </w:r>
      <w:r w:rsidRPr="00EF1C3E">
        <w:rPr>
          <w:rFonts w:ascii="Times New Roman" w:hAnsi="Times New Roman" w:cs="Times New Roman"/>
          <w:sz w:val="28"/>
          <w:szCs w:val="28"/>
        </w:rPr>
        <w:t>Phase of flight at the time of strike</w:t>
      </w:r>
    </w:p>
    <w:p w14:paraId="32C72583" w14:textId="1A3BD466" w:rsidR="00EF1C3E" w:rsidRDefault="00EF1C3E" w:rsidP="00EF1C3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13677EB" wp14:editId="24A1120D">
            <wp:extent cx="6012180" cy="3764280"/>
            <wp:effectExtent l="0" t="0" r="762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2180" cy="376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011C5" w14:textId="36E0FD07" w:rsidR="0095746F" w:rsidRDefault="0095746F" w:rsidP="00EF1C3E">
      <w:pPr>
        <w:rPr>
          <w:rFonts w:ascii="Times New Roman" w:hAnsi="Times New Roman" w:cs="Times New Roman"/>
          <w:sz w:val="32"/>
          <w:szCs w:val="32"/>
          <w:u w:val="single"/>
        </w:rPr>
      </w:pPr>
      <w:r w:rsidRPr="0095746F">
        <w:rPr>
          <w:rFonts w:ascii="Times New Roman" w:hAnsi="Times New Roman" w:cs="Times New Roman"/>
          <w:sz w:val="32"/>
          <w:szCs w:val="32"/>
          <w:u w:val="single"/>
        </w:rPr>
        <w:t xml:space="preserve">4. </w:t>
      </w:r>
      <w:r w:rsidRPr="0095746F">
        <w:rPr>
          <w:rFonts w:ascii="Times New Roman" w:hAnsi="Times New Roman" w:cs="Times New Roman"/>
          <w:sz w:val="32"/>
          <w:szCs w:val="32"/>
          <w:u w:val="single"/>
        </w:rPr>
        <w:t>Effect of Bird Strikes</w:t>
      </w:r>
    </w:p>
    <w:p w14:paraId="7057C843" w14:textId="72AAA08E" w:rsidR="0095746F" w:rsidRDefault="0095746F" w:rsidP="00EF1C3E">
      <w:pPr>
        <w:rPr>
          <w:rFonts w:ascii="Times New Roman" w:hAnsi="Times New Roman" w:cs="Times New Roman"/>
          <w:sz w:val="32"/>
          <w:szCs w:val="32"/>
          <w:u w:val="single"/>
        </w:rPr>
      </w:pPr>
    </w:p>
    <w:p w14:paraId="16DE6F49" w14:textId="157CAC37" w:rsidR="0095746F" w:rsidRDefault="0095746F" w:rsidP="00EF1C3E">
      <w:pPr>
        <w:rPr>
          <w:rFonts w:ascii="Times New Roman" w:hAnsi="Times New Roman" w:cs="Times New Roman"/>
          <w:sz w:val="28"/>
          <w:szCs w:val="28"/>
        </w:rPr>
      </w:pPr>
      <w:r w:rsidRPr="0095746F">
        <w:rPr>
          <w:rFonts w:ascii="Times New Roman" w:hAnsi="Times New Roman" w:cs="Times New Roman"/>
          <w:sz w:val="28"/>
          <w:szCs w:val="28"/>
        </w:rPr>
        <w:t xml:space="preserve">4.1. </w:t>
      </w:r>
      <w:r w:rsidRPr="0095746F">
        <w:rPr>
          <w:rFonts w:ascii="Times New Roman" w:hAnsi="Times New Roman" w:cs="Times New Roman"/>
          <w:sz w:val="28"/>
          <w:szCs w:val="28"/>
        </w:rPr>
        <w:t>Were Pilots Informed?</w:t>
      </w:r>
    </w:p>
    <w:p w14:paraId="6AE76955" w14:textId="12633BB4" w:rsidR="0095746F" w:rsidRDefault="0095746F" w:rsidP="00EF1C3E">
      <w:pPr>
        <w:rPr>
          <w:rFonts w:ascii="Times New Roman" w:hAnsi="Times New Roman" w:cs="Times New Roman"/>
          <w:noProof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8426B9B" wp14:editId="187D7B29">
            <wp:extent cx="6324600" cy="32842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4600" cy="328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61B6C" w14:textId="747254B9" w:rsidR="0095746F" w:rsidRDefault="0095746F" w:rsidP="0095746F">
      <w:pPr>
        <w:rPr>
          <w:rFonts w:ascii="Times New Roman" w:hAnsi="Times New Roman" w:cs="Times New Roman"/>
          <w:noProof/>
          <w:sz w:val="28"/>
          <w:szCs w:val="28"/>
        </w:rPr>
      </w:pPr>
    </w:p>
    <w:p w14:paraId="6129382A" w14:textId="1B7FEC18" w:rsidR="0095746F" w:rsidRDefault="0095746F" w:rsidP="0095746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4.2.</w:t>
      </w:r>
      <w:r w:rsidR="0041119E" w:rsidRPr="0041119E">
        <w:rPr>
          <w:rFonts w:ascii="Times New Roman" w:hAnsi="Times New Roman" w:cs="Times New Roman"/>
          <w:sz w:val="28"/>
          <w:szCs w:val="28"/>
        </w:rPr>
        <w:t xml:space="preserve"> Impact on Flight</w:t>
      </w:r>
    </w:p>
    <w:p w14:paraId="1591208D" w14:textId="25B7D8AB" w:rsidR="0041119E" w:rsidRDefault="0041119E" w:rsidP="0095746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98146A0" wp14:editId="28537B8F">
            <wp:extent cx="6400800" cy="368808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688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FE90C" w14:textId="2BCD8200" w:rsidR="0041119E" w:rsidRDefault="0041119E" w:rsidP="0095746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4.3. </w:t>
      </w:r>
      <w:r w:rsidRPr="0041119E">
        <w:rPr>
          <w:rFonts w:ascii="Times New Roman" w:hAnsi="Times New Roman" w:cs="Times New Roman"/>
          <w:sz w:val="28"/>
          <w:szCs w:val="28"/>
        </w:rPr>
        <w:t>Prior Warning and Effect of Strike Relation</w:t>
      </w:r>
    </w:p>
    <w:p w14:paraId="0600FE6A" w14:textId="7AB11EEB" w:rsidR="0041119E" w:rsidRDefault="0041119E" w:rsidP="0095746F">
      <w:pPr>
        <w:rPr>
          <w:rFonts w:ascii="Times New Roman" w:hAnsi="Times New Roman" w:cs="Times New Roman"/>
          <w:noProof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0AA5FCE3" wp14:editId="39F32501">
            <wp:extent cx="6347460" cy="319278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7460" cy="3192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93890" w14:textId="5BA4EAC2" w:rsidR="0041119E" w:rsidRDefault="0041119E" w:rsidP="0041119E">
      <w:pPr>
        <w:rPr>
          <w:rFonts w:ascii="Times New Roman" w:hAnsi="Times New Roman" w:cs="Times New Roman"/>
          <w:noProof/>
          <w:sz w:val="28"/>
          <w:szCs w:val="28"/>
        </w:rPr>
      </w:pPr>
    </w:p>
    <w:p w14:paraId="60CEFE80" w14:textId="5EB075E8" w:rsidR="0041119E" w:rsidRDefault="0041119E" w:rsidP="0041119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5. Birds Size</w:t>
      </w:r>
    </w:p>
    <w:p w14:paraId="6AC00C9B" w14:textId="25C17970" w:rsidR="0041119E" w:rsidRDefault="0041119E" w:rsidP="0041119E">
      <w:pPr>
        <w:rPr>
          <w:rFonts w:ascii="Times New Roman" w:hAnsi="Times New Roman" w:cs="Times New Roman"/>
          <w:noProof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12215CF" wp14:editId="3C3175AA">
            <wp:extent cx="6309360" cy="34137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341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C7AAF" w14:textId="3B5F6FDA" w:rsidR="0041119E" w:rsidRPr="0041119E" w:rsidRDefault="0041119E" w:rsidP="0041119E">
      <w:pPr>
        <w:rPr>
          <w:rFonts w:ascii="Times New Roman" w:hAnsi="Times New Roman" w:cs="Times New Roman"/>
          <w:sz w:val="28"/>
          <w:szCs w:val="28"/>
        </w:rPr>
      </w:pPr>
    </w:p>
    <w:p w14:paraId="5752C201" w14:textId="1CE988F7" w:rsidR="0041119E" w:rsidRDefault="0041119E" w:rsidP="0041119E">
      <w:pPr>
        <w:rPr>
          <w:rFonts w:ascii="Times New Roman" w:hAnsi="Times New Roman" w:cs="Times New Roman"/>
          <w:noProof/>
          <w:sz w:val="28"/>
          <w:szCs w:val="28"/>
        </w:rPr>
      </w:pPr>
    </w:p>
    <w:p w14:paraId="3624A448" w14:textId="12B94537" w:rsidR="0041119E" w:rsidRPr="0041119E" w:rsidRDefault="0041119E" w:rsidP="0041119E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sectPr w:rsidR="0041119E" w:rsidRPr="0041119E"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E27329" w14:textId="77777777" w:rsidR="00D970AA" w:rsidRDefault="00D970AA" w:rsidP="0030152A">
      <w:pPr>
        <w:spacing w:after="0" w:line="240" w:lineRule="auto"/>
      </w:pPr>
      <w:r>
        <w:separator/>
      </w:r>
    </w:p>
  </w:endnote>
  <w:endnote w:type="continuationSeparator" w:id="0">
    <w:p w14:paraId="1A6A6186" w14:textId="77777777" w:rsidR="00D970AA" w:rsidRDefault="00D970AA" w:rsidP="003015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69621" w14:textId="3820E053" w:rsidR="00D3420E" w:rsidRDefault="00D3420E">
    <w:pPr>
      <w:pStyle w:val="Footer"/>
    </w:pPr>
  </w:p>
  <w:p w14:paraId="604AAE8F" w14:textId="77777777" w:rsidR="00D3420E" w:rsidRDefault="00D342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B04B3F" w14:textId="77777777" w:rsidR="00D970AA" w:rsidRDefault="00D970AA" w:rsidP="0030152A">
      <w:pPr>
        <w:spacing w:after="0" w:line="240" w:lineRule="auto"/>
      </w:pPr>
      <w:r>
        <w:separator/>
      </w:r>
    </w:p>
  </w:footnote>
  <w:footnote w:type="continuationSeparator" w:id="0">
    <w:p w14:paraId="5F704DAA" w14:textId="77777777" w:rsidR="00D970AA" w:rsidRDefault="00D970AA" w:rsidP="003015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TC1tLS0sDQ3MjNS0lEKTi0uzszPAykwrAUA7XDcrSwAAAA="/>
  </w:docVars>
  <w:rsids>
    <w:rsidRoot w:val="0030152A"/>
    <w:rsid w:val="0030152A"/>
    <w:rsid w:val="0041119E"/>
    <w:rsid w:val="0095746F"/>
    <w:rsid w:val="00B47A42"/>
    <w:rsid w:val="00D3420E"/>
    <w:rsid w:val="00D970AA"/>
    <w:rsid w:val="00EF1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55CD4"/>
  <w15:chartTrackingRefBased/>
  <w15:docId w15:val="{DBDF0C66-C9A5-4A98-AF96-BB90E6A34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15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152A"/>
  </w:style>
  <w:style w:type="paragraph" w:styleId="Footer">
    <w:name w:val="footer"/>
    <w:basedOn w:val="Normal"/>
    <w:link w:val="FooterChar"/>
    <w:uiPriority w:val="99"/>
    <w:unhideWhenUsed/>
    <w:rsid w:val="003015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15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8.jp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12" Type="http://schemas.openxmlformats.org/officeDocument/2006/relationships/image" Target="media/image7.jpg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image" Target="media/image11.jp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jpg"/><Relationship Id="rId5" Type="http://schemas.openxmlformats.org/officeDocument/2006/relationships/endnotes" Target="endnotes.xml"/><Relationship Id="rId15" Type="http://schemas.openxmlformats.org/officeDocument/2006/relationships/image" Target="media/image10.jpg"/><Relationship Id="rId10" Type="http://schemas.openxmlformats.org/officeDocument/2006/relationships/image" Target="media/image5.jp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jpg"/><Relationship Id="rId14" Type="http://schemas.openxmlformats.org/officeDocument/2006/relationships/image" Target="media/image9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7</Pages>
  <Words>101</Words>
  <Characters>57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it Anshu</dc:creator>
  <cp:keywords/>
  <dc:description/>
  <cp:lastModifiedBy>Ankit Anshu</cp:lastModifiedBy>
  <cp:revision>1</cp:revision>
  <dcterms:created xsi:type="dcterms:W3CDTF">2021-08-20T16:29:00Z</dcterms:created>
  <dcterms:modified xsi:type="dcterms:W3CDTF">2021-08-20T18:25:00Z</dcterms:modified>
</cp:coreProperties>
</file>